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88381D" w:rsidRPr="00566C65" w:rsidRDefault="00E6053C" w:rsidP="0088381D">
      <w:pPr>
        <w:jc w:val="center"/>
        <w:rPr>
          <w:rFonts w:cs="Arial"/>
        </w:rPr>
      </w:pPr>
      <w:r w:rsidRPr="00566C65">
        <w:rPr>
          <w:rFonts w:cs="Arial"/>
        </w:rPr>
        <w:t>CS6PO5 Final Year Project</w:t>
      </w:r>
    </w:p>
    <w:p w:rsidR="00E6053C" w:rsidRPr="00566C65" w:rsidRDefault="00E6053C" w:rsidP="00E6053C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  <w:t>Digital ANFA</w:t>
      </w:r>
    </w:p>
    <w:p w:rsidR="0088381D" w:rsidRDefault="00566C65" w:rsidP="00566C65">
      <w:pPr>
        <w:ind w:left="2880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 xml:space="preserve">     </w:t>
      </w:r>
      <w:r w:rsidR="0088381D">
        <w:rPr>
          <w:b/>
          <w:bCs/>
          <w:sz w:val="28"/>
          <w:szCs w:val="26"/>
        </w:rPr>
        <w:t xml:space="preserve">Assessment Type 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  <w:lang w:val="en-US"/>
        </w:rPr>
        <w:t>Final Year Report</w:t>
      </w: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Pranaya Pradhan</w:t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Internal Supervisor:  </w:t>
      </w:r>
      <w:r w:rsidR="00566C65" w:rsidRPr="00566C65">
        <w:rPr>
          <w:bCs/>
        </w:rPr>
        <w:t>Rohit</w:t>
      </w:r>
      <w:r w:rsidR="004E1F89">
        <w:rPr>
          <w:bCs/>
        </w:rPr>
        <w:t xml:space="preserve"> </w:t>
      </w:r>
      <w:r w:rsidR="00B869D7" w:rsidRPr="00566C65">
        <w:rPr>
          <w:bCs/>
        </w:rPr>
        <w:t>Pandey</w:t>
      </w: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External Supervisor: </w:t>
      </w:r>
      <w:r w:rsidR="00B869D7" w:rsidRPr="00566C65">
        <w:rPr>
          <w:bCs/>
        </w:rPr>
        <w:t>Shekhar Timsina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Due Date: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566C65">
      <w:pPr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/>
        </w:rPr>
        <w:id w:val="196811"/>
      </w:sdtPr>
      <w:sdtEndPr>
        <w:rPr>
          <w:rFonts w:ascii="Arial" w:hAnsi="Arial"/>
          <w:sz w:val="24"/>
        </w:rPr>
      </w:sdtEndPr>
      <w:sdtContent>
        <w:p w:rsidR="00D86791" w:rsidRDefault="00310B5C">
          <w:pPr>
            <w:pStyle w:val="TOCHeading1"/>
            <w:rPr>
              <w:rFonts w:cs="Arial"/>
              <w:sz w:val="24"/>
              <w:szCs w:val="24"/>
            </w:rPr>
          </w:pPr>
          <w:r>
            <w:rPr>
              <w:rFonts w:cs="Arial"/>
              <w:sz w:val="24"/>
              <w:szCs w:val="24"/>
            </w:rPr>
            <w:t>Table of Contents</w:t>
          </w:r>
        </w:p>
        <w:p w:rsidR="00D86791" w:rsidRPr="004E1F89" w:rsidRDefault="00B4000A"/>
      </w:sdtContent>
    </w:sdt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  <w:bookmarkStart w:id="0" w:name="_GoBack"/>
      <w:bookmarkEnd w:id="0"/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022539" w:rsidRDefault="00022539">
      <w:pPr>
        <w:rPr>
          <w:rFonts w:cs="Arial"/>
          <w:szCs w:val="24"/>
        </w:rPr>
      </w:pPr>
    </w:p>
    <w:p w:rsidR="00022539" w:rsidRDefault="00022539" w:rsidP="00022539">
      <w:pPr>
        <w:pStyle w:val="Heading1"/>
        <w:rPr>
          <w:rFonts w:eastAsiaTheme="minorHAnsi" w:cs="Arial"/>
          <w:b w:val="0"/>
          <w:bCs w:val="0"/>
          <w:color w:val="auto"/>
          <w:sz w:val="24"/>
          <w:szCs w:val="24"/>
        </w:rPr>
      </w:pPr>
    </w:p>
    <w:p w:rsidR="00022539" w:rsidRPr="00022539" w:rsidRDefault="00022539" w:rsidP="00022539">
      <w:pPr>
        <w:sectPr w:rsidR="00022539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D86791" w:rsidRDefault="00022539" w:rsidP="00022539">
      <w:pPr>
        <w:pStyle w:val="Heading1"/>
        <w:numPr>
          <w:ilvl w:val="0"/>
          <w:numId w:val="3"/>
        </w:numPr>
      </w:pPr>
      <w:r>
        <w:lastRenderedPageBreak/>
        <w:t>Detailed Feature List</w:t>
      </w:r>
    </w:p>
    <w:p w:rsidR="00022539" w:rsidRDefault="00022539" w:rsidP="00B516F6">
      <w:pPr>
        <w:pStyle w:val="Heading2"/>
        <w:numPr>
          <w:ilvl w:val="1"/>
          <w:numId w:val="3"/>
        </w:numPr>
      </w:pPr>
      <w:r>
        <w:t xml:space="preserve">For Website </w:t>
      </w:r>
      <w:r w:rsidR="00B516F6">
        <w:t>(Admin/Editor)</w:t>
      </w:r>
    </w:p>
    <w:p w:rsidR="0025408A" w:rsidRPr="0025408A" w:rsidRDefault="0025408A" w:rsidP="0025408A">
      <w:pPr>
        <w:pStyle w:val="ListParagraph"/>
        <w:numPr>
          <w:ilvl w:val="0"/>
          <w:numId w:val="4"/>
        </w:numPr>
        <w:rPr>
          <w:b/>
        </w:rPr>
      </w:pPr>
      <w:r w:rsidRPr="0025408A">
        <w:rPr>
          <w:b/>
        </w:rPr>
        <w:t>Adds Editor</w:t>
      </w:r>
    </w:p>
    <w:p w:rsidR="0025408A" w:rsidRDefault="00307568" w:rsidP="0025408A">
      <w:pPr>
        <w:pStyle w:val="ListParagraph"/>
        <w:numPr>
          <w:ilvl w:val="0"/>
          <w:numId w:val="5"/>
        </w:numPr>
      </w:pPr>
      <w:r>
        <w:t>News F</w:t>
      </w:r>
      <w:r w:rsidR="0025408A">
        <w:t>eed</w:t>
      </w:r>
      <w:r>
        <w:t>s</w:t>
      </w:r>
    </w:p>
    <w:p w:rsidR="0025408A" w:rsidRDefault="00307568" w:rsidP="0025408A">
      <w:pPr>
        <w:pStyle w:val="ListParagraph"/>
        <w:numPr>
          <w:ilvl w:val="0"/>
          <w:numId w:val="6"/>
        </w:numPr>
      </w:pPr>
      <w:r>
        <w:t xml:space="preserve">News </w:t>
      </w:r>
      <w:r w:rsidR="0025408A">
        <w:t>Title</w:t>
      </w:r>
    </w:p>
    <w:p w:rsidR="0025408A" w:rsidRDefault="00307568" w:rsidP="0025408A">
      <w:pPr>
        <w:pStyle w:val="ListParagraph"/>
        <w:numPr>
          <w:ilvl w:val="0"/>
          <w:numId w:val="6"/>
        </w:numPr>
      </w:pPr>
      <w:r>
        <w:t xml:space="preserve">News </w:t>
      </w:r>
      <w:r w:rsidR="0025408A">
        <w:t>Description</w:t>
      </w:r>
    </w:p>
    <w:p w:rsidR="0025408A" w:rsidRDefault="00307568" w:rsidP="0025408A">
      <w:pPr>
        <w:pStyle w:val="ListParagraph"/>
        <w:numPr>
          <w:ilvl w:val="0"/>
          <w:numId w:val="6"/>
        </w:numPr>
      </w:pPr>
      <w:r>
        <w:t xml:space="preserve">News </w:t>
      </w:r>
      <w:r w:rsidR="0025408A">
        <w:t>Image</w:t>
      </w:r>
    </w:p>
    <w:p w:rsidR="0025408A" w:rsidRDefault="00307568" w:rsidP="0025408A">
      <w:pPr>
        <w:pStyle w:val="ListParagraph"/>
        <w:numPr>
          <w:ilvl w:val="0"/>
          <w:numId w:val="6"/>
        </w:numPr>
      </w:pPr>
      <w:r>
        <w:t>Actions:</w:t>
      </w:r>
      <w:r w:rsidR="0025408A">
        <w:t xml:space="preserve"> </w:t>
      </w:r>
    </w:p>
    <w:p w:rsidR="0025408A" w:rsidRDefault="008321FA" w:rsidP="0025408A">
      <w:pPr>
        <w:pStyle w:val="ListParagraph"/>
        <w:numPr>
          <w:ilvl w:val="1"/>
          <w:numId w:val="6"/>
        </w:numPr>
      </w:pPr>
      <w:r>
        <w:t>Add</w:t>
      </w:r>
      <w:r w:rsidR="0025408A">
        <w:t xml:space="preserve"> the News</w:t>
      </w:r>
    </w:p>
    <w:p w:rsidR="0025408A" w:rsidRDefault="0025408A" w:rsidP="0025408A">
      <w:pPr>
        <w:pStyle w:val="ListParagraph"/>
        <w:numPr>
          <w:ilvl w:val="1"/>
          <w:numId w:val="6"/>
        </w:numPr>
      </w:pPr>
      <w:r>
        <w:t>Update the News</w:t>
      </w:r>
    </w:p>
    <w:p w:rsidR="0025408A" w:rsidRDefault="0025408A" w:rsidP="0025408A">
      <w:pPr>
        <w:pStyle w:val="ListParagraph"/>
        <w:numPr>
          <w:ilvl w:val="1"/>
          <w:numId w:val="6"/>
        </w:numPr>
      </w:pPr>
      <w:r>
        <w:t>Delete the News (if required)</w:t>
      </w:r>
    </w:p>
    <w:p w:rsidR="0025408A" w:rsidRDefault="00307568" w:rsidP="0025408A">
      <w:pPr>
        <w:pStyle w:val="ListParagraph"/>
        <w:numPr>
          <w:ilvl w:val="0"/>
          <w:numId w:val="5"/>
        </w:numPr>
      </w:pPr>
      <w:r>
        <w:t>Club Detail</w:t>
      </w:r>
    </w:p>
    <w:p w:rsidR="008321FA" w:rsidRDefault="00307568" w:rsidP="008321FA">
      <w:pPr>
        <w:pStyle w:val="ListParagraph"/>
        <w:numPr>
          <w:ilvl w:val="0"/>
          <w:numId w:val="7"/>
        </w:numPr>
      </w:pPr>
      <w:r>
        <w:t>Club N</w:t>
      </w:r>
      <w:r w:rsidR="008321FA">
        <w:t>ame</w:t>
      </w:r>
    </w:p>
    <w:p w:rsidR="008321FA" w:rsidRDefault="00307568" w:rsidP="008321FA">
      <w:pPr>
        <w:pStyle w:val="ListParagraph"/>
        <w:numPr>
          <w:ilvl w:val="0"/>
          <w:numId w:val="7"/>
        </w:numPr>
      </w:pPr>
      <w:r>
        <w:t xml:space="preserve">Club </w:t>
      </w:r>
      <w:r w:rsidR="008321FA">
        <w:t>Description</w:t>
      </w:r>
    </w:p>
    <w:p w:rsidR="00E3784A" w:rsidRDefault="00307568" w:rsidP="00E3784A">
      <w:pPr>
        <w:pStyle w:val="ListParagraph"/>
        <w:numPr>
          <w:ilvl w:val="0"/>
          <w:numId w:val="7"/>
        </w:numPr>
      </w:pPr>
      <w:r>
        <w:t xml:space="preserve">Club </w:t>
      </w:r>
      <w:r w:rsidR="00E3784A">
        <w:t>Logo</w:t>
      </w:r>
    </w:p>
    <w:p w:rsidR="00E3784A" w:rsidRDefault="00307568" w:rsidP="00E3784A">
      <w:pPr>
        <w:pStyle w:val="ListParagraph"/>
        <w:numPr>
          <w:ilvl w:val="0"/>
          <w:numId w:val="7"/>
        </w:numPr>
      </w:pPr>
      <w:r>
        <w:t xml:space="preserve">Club </w:t>
      </w:r>
      <w:r w:rsidR="00E3784A">
        <w:t>Address</w:t>
      </w:r>
    </w:p>
    <w:p w:rsidR="00E3784A" w:rsidRDefault="00307568" w:rsidP="00E3784A">
      <w:pPr>
        <w:pStyle w:val="ListParagraph"/>
        <w:numPr>
          <w:ilvl w:val="0"/>
          <w:numId w:val="7"/>
        </w:numPr>
      </w:pPr>
      <w:r>
        <w:t>Club E</w:t>
      </w:r>
      <w:r w:rsidR="00E3784A">
        <w:t>mail</w:t>
      </w:r>
    </w:p>
    <w:p w:rsidR="00E3784A" w:rsidRDefault="00307568" w:rsidP="00E3784A">
      <w:pPr>
        <w:pStyle w:val="ListParagraph"/>
        <w:numPr>
          <w:ilvl w:val="0"/>
          <w:numId w:val="7"/>
        </w:numPr>
      </w:pPr>
      <w:r>
        <w:t xml:space="preserve">Club </w:t>
      </w:r>
      <w:r w:rsidR="00E3784A">
        <w:t>Telephone</w:t>
      </w:r>
    </w:p>
    <w:p w:rsidR="00307568" w:rsidRDefault="00307568" w:rsidP="00E3784A">
      <w:pPr>
        <w:pStyle w:val="ListParagraph"/>
        <w:numPr>
          <w:ilvl w:val="0"/>
          <w:numId w:val="7"/>
        </w:numPr>
      </w:pPr>
      <w:r>
        <w:t>Club Affiliation</w:t>
      </w:r>
    </w:p>
    <w:p w:rsidR="00E3784A" w:rsidRDefault="00307568" w:rsidP="00307568">
      <w:pPr>
        <w:pStyle w:val="ListParagraph"/>
        <w:numPr>
          <w:ilvl w:val="0"/>
          <w:numId w:val="7"/>
        </w:numPr>
      </w:pPr>
      <w:r>
        <w:t>Actions:</w:t>
      </w:r>
    </w:p>
    <w:p w:rsidR="00307568" w:rsidRDefault="00307568" w:rsidP="00307568">
      <w:pPr>
        <w:pStyle w:val="ListParagraph"/>
        <w:ind w:left="4320"/>
      </w:pPr>
      <w:r>
        <w:t>- Adds the Club details</w:t>
      </w:r>
    </w:p>
    <w:p w:rsidR="00307568" w:rsidRDefault="00307568" w:rsidP="00307568">
      <w:pPr>
        <w:pStyle w:val="ListParagraph"/>
        <w:ind w:left="4320"/>
      </w:pPr>
      <w:r>
        <w:t>- Update/Edit the Club details</w:t>
      </w:r>
    </w:p>
    <w:p w:rsidR="00307568" w:rsidRDefault="00307568" w:rsidP="00307568">
      <w:pPr>
        <w:pStyle w:val="ListParagraph"/>
        <w:ind w:left="4320"/>
      </w:pPr>
      <w:r>
        <w:t>- Delete the Club detail (if required)</w:t>
      </w:r>
    </w:p>
    <w:p w:rsidR="00307568" w:rsidRDefault="00307568" w:rsidP="00307568">
      <w:pPr>
        <w:pStyle w:val="ListParagraph"/>
        <w:numPr>
          <w:ilvl w:val="0"/>
          <w:numId w:val="5"/>
        </w:numPr>
      </w:pPr>
      <w:r>
        <w:t>Player Detail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Player Name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Date of Birth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Place of Birth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Position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Jersey No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Nationality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Image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Club Id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Status (activate/deactivate)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Actions:</w:t>
      </w:r>
    </w:p>
    <w:p w:rsidR="00307568" w:rsidRDefault="00307568" w:rsidP="00307568">
      <w:pPr>
        <w:pStyle w:val="ListParagraph"/>
        <w:numPr>
          <w:ilvl w:val="1"/>
          <w:numId w:val="8"/>
        </w:numPr>
      </w:pPr>
      <w:r>
        <w:t>Adds the Player details</w:t>
      </w:r>
    </w:p>
    <w:p w:rsidR="00307568" w:rsidRDefault="00307568" w:rsidP="00307568">
      <w:pPr>
        <w:pStyle w:val="ListParagraph"/>
        <w:numPr>
          <w:ilvl w:val="1"/>
          <w:numId w:val="8"/>
        </w:numPr>
      </w:pPr>
      <w:r>
        <w:t>Update/Edit the Players details</w:t>
      </w:r>
    </w:p>
    <w:p w:rsidR="00307568" w:rsidRDefault="00307568" w:rsidP="00307568">
      <w:pPr>
        <w:pStyle w:val="ListParagraph"/>
        <w:numPr>
          <w:ilvl w:val="1"/>
          <w:numId w:val="8"/>
        </w:numPr>
      </w:pPr>
      <w:r>
        <w:t>Delete the Player details (if required)</w:t>
      </w:r>
    </w:p>
    <w:p w:rsidR="00307568" w:rsidRPr="0025408A" w:rsidRDefault="00307568" w:rsidP="00307568">
      <w:r>
        <w:tab/>
      </w:r>
    </w:p>
    <w:p w:rsidR="00022539" w:rsidRDefault="00307568" w:rsidP="00307568">
      <w:pPr>
        <w:pStyle w:val="ListParagraph"/>
        <w:numPr>
          <w:ilvl w:val="0"/>
          <w:numId w:val="5"/>
        </w:numPr>
      </w:pPr>
      <w:r>
        <w:t>Fixtures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lastRenderedPageBreak/>
        <w:t>Club 1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Club 2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Date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Time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Venue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Result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 xml:space="preserve">Actions: </w:t>
      </w:r>
    </w:p>
    <w:p w:rsidR="00307568" w:rsidRDefault="00307568" w:rsidP="00307568">
      <w:pPr>
        <w:pStyle w:val="ListParagraph"/>
        <w:numPr>
          <w:ilvl w:val="0"/>
          <w:numId w:val="10"/>
        </w:numPr>
      </w:pPr>
      <w:r>
        <w:t>Adds the match/fixtures detail</w:t>
      </w:r>
    </w:p>
    <w:p w:rsidR="00307568" w:rsidRDefault="00307568" w:rsidP="00307568">
      <w:pPr>
        <w:pStyle w:val="ListParagraph"/>
        <w:numPr>
          <w:ilvl w:val="0"/>
          <w:numId w:val="10"/>
        </w:numPr>
      </w:pPr>
      <w:r>
        <w:t>Edit/Update the fixture detail</w:t>
      </w:r>
    </w:p>
    <w:p w:rsidR="00307568" w:rsidRDefault="00307568" w:rsidP="00307568">
      <w:pPr>
        <w:pStyle w:val="ListParagraph"/>
        <w:numPr>
          <w:ilvl w:val="0"/>
          <w:numId w:val="10"/>
        </w:numPr>
      </w:pPr>
      <w:r>
        <w:t>Delete the fixture detail</w:t>
      </w:r>
    </w:p>
    <w:p w:rsidR="00307568" w:rsidRDefault="00307568" w:rsidP="00307568">
      <w:pPr>
        <w:pStyle w:val="ListParagraph"/>
        <w:numPr>
          <w:ilvl w:val="0"/>
          <w:numId w:val="5"/>
        </w:numPr>
      </w:pPr>
      <w:r>
        <w:t>Statistics</w:t>
      </w:r>
    </w:p>
    <w:p w:rsidR="00307568" w:rsidRDefault="00307568" w:rsidP="00307568">
      <w:pPr>
        <w:pStyle w:val="ListParagraph"/>
        <w:numPr>
          <w:ilvl w:val="0"/>
          <w:numId w:val="13"/>
        </w:numPr>
      </w:pPr>
      <w:r>
        <w:t>Highest Scorer</w:t>
      </w:r>
      <w:r>
        <w:tab/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Id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 xml:space="preserve">Player Name 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Club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Total Goals</w:t>
      </w:r>
    </w:p>
    <w:p w:rsidR="00307568" w:rsidRDefault="00307568" w:rsidP="00307568">
      <w:pPr>
        <w:pStyle w:val="ListParagraph"/>
        <w:numPr>
          <w:ilvl w:val="0"/>
          <w:numId w:val="13"/>
        </w:numPr>
      </w:pPr>
      <w:r>
        <w:t>Red Card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Id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Player Name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Club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Total Cards</w:t>
      </w:r>
    </w:p>
    <w:p w:rsidR="00307568" w:rsidRDefault="00307568" w:rsidP="00307568">
      <w:pPr>
        <w:pStyle w:val="ListParagraph"/>
        <w:numPr>
          <w:ilvl w:val="0"/>
          <w:numId w:val="17"/>
        </w:numPr>
      </w:pPr>
      <w:r>
        <w:t>Yellow Card</w:t>
      </w:r>
    </w:p>
    <w:p w:rsidR="00307568" w:rsidRDefault="00307568" w:rsidP="00307568">
      <w:pPr>
        <w:pStyle w:val="ListParagraph"/>
        <w:numPr>
          <w:ilvl w:val="1"/>
          <w:numId w:val="17"/>
        </w:numPr>
      </w:pPr>
      <w:r>
        <w:t>Id</w:t>
      </w:r>
    </w:p>
    <w:p w:rsidR="00307568" w:rsidRDefault="00307568" w:rsidP="00307568">
      <w:pPr>
        <w:pStyle w:val="ListParagraph"/>
        <w:numPr>
          <w:ilvl w:val="1"/>
          <w:numId w:val="17"/>
        </w:numPr>
      </w:pPr>
      <w:r>
        <w:t>Player Name</w:t>
      </w:r>
    </w:p>
    <w:p w:rsidR="00307568" w:rsidRDefault="00307568" w:rsidP="00307568">
      <w:pPr>
        <w:pStyle w:val="ListParagraph"/>
        <w:numPr>
          <w:ilvl w:val="1"/>
          <w:numId w:val="17"/>
        </w:numPr>
      </w:pPr>
      <w:r>
        <w:t>Club</w:t>
      </w:r>
    </w:p>
    <w:p w:rsidR="00307568" w:rsidRDefault="00307568" w:rsidP="00307568">
      <w:pPr>
        <w:pStyle w:val="ListParagraph"/>
        <w:numPr>
          <w:ilvl w:val="1"/>
          <w:numId w:val="17"/>
        </w:numPr>
      </w:pPr>
      <w:r>
        <w:t>Total Cards</w:t>
      </w:r>
    </w:p>
    <w:p w:rsidR="00307568" w:rsidRDefault="00B516F6" w:rsidP="00B516F6">
      <w:pPr>
        <w:pStyle w:val="ListParagraph"/>
        <w:numPr>
          <w:ilvl w:val="0"/>
          <w:numId w:val="17"/>
        </w:numPr>
      </w:pPr>
      <w:r>
        <w:t>Actions:</w:t>
      </w:r>
    </w:p>
    <w:p w:rsidR="00B516F6" w:rsidRDefault="00B516F6" w:rsidP="00B516F6">
      <w:pPr>
        <w:pStyle w:val="ListParagraph"/>
        <w:numPr>
          <w:ilvl w:val="0"/>
          <w:numId w:val="19"/>
        </w:numPr>
      </w:pPr>
      <w:r>
        <w:t>Adds the Statistics detail</w:t>
      </w:r>
    </w:p>
    <w:p w:rsidR="00B516F6" w:rsidRDefault="00B516F6" w:rsidP="00B516F6">
      <w:pPr>
        <w:pStyle w:val="ListParagraph"/>
        <w:numPr>
          <w:ilvl w:val="0"/>
          <w:numId w:val="19"/>
        </w:numPr>
      </w:pPr>
      <w:r>
        <w:t>Edit/Update the Statistics Detail</w:t>
      </w:r>
    </w:p>
    <w:p w:rsidR="00B516F6" w:rsidRDefault="00B516F6" w:rsidP="00B516F6">
      <w:pPr>
        <w:pStyle w:val="ListParagraph"/>
        <w:numPr>
          <w:ilvl w:val="0"/>
          <w:numId w:val="19"/>
        </w:numPr>
      </w:pPr>
      <w:r>
        <w:t>Delete the Statistics Detail</w:t>
      </w:r>
    </w:p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>
      <w:pPr>
        <w:pStyle w:val="Heading2"/>
        <w:numPr>
          <w:ilvl w:val="1"/>
          <w:numId w:val="3"/>
        </w:numPr>
      </w:pPr>
      <w:r>
        <w:lastRenderedPageBreak/>
        <w:t>For Mobile App (User)</w:t>
      </w: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t>News Feeds</w:t>
      </w:r>
    </w:p>
    <w:p w:rsidR="00B516F6" w:rsidRDefault="00B516F6" w:rsidP="00B516F6">
      <w:pPr>
        <w:pStyle w:val="ListParagraph"/>
        <w:numPr>
          <w:ilvl w:val="0"/>
          <w:numId w:val="6"/>
        </w:numPr>
      </w:pPr>
      <w:r>
        <w:t>News Title</w:t>
      </w:r>
    </w:p>
    <w:p w:rsidR="00B516F6" w:rsidRDefault="00B516F6" w:rsidP="00B516F6">
      <w:pPr>
        <w:pStyle w:val="ListParagraph"/>
        <w:numPr>
          <w:ilvl w:val="0"/>
          <w:numId w:val="6"/>
        </w:numPr>
      </w:pPr>
      <w:r>
        <w:t>News Description</w:t>
      </w:r>
    </w:p>
    <w:p w:rsidR="00B516F6" w:rsidRDefault="00B516F6" w:rsidP="00B516F6">
      <w:pPr>
        <w:pStyle w:val="ListParagraph"/>
        <w:numPr>
          <w:ilvl w:val="0"/>
          <w:numId w:val="6"/>
        </w:numPr>
      </w:pPr>
      <w:r>
        <w:t>News Image</w:t>
      </w:r>
    </w:p>
    <w:p w:rsidR="00B516F6" w:rsidRDefault="00B516F6" w:rsidP="00B516F6">
      <w:pPr>
        <w:pStyle w:val="ListParagraph"/>
        <w:numPr>
          <w:ilvl w:val="0"/>
          <w:numId w:val="6"/>
        </w:numPr>
      </w:pPr>
      <w:r>
        <w:t xml:space="preserve">Actions: </w:t>
      </w:r>
    </w:p>
    <w:p w:rsidR="00B516F6" w:rsidRDefault="00B516F6" w:rsidP="00B516F6">
      <w:pPr>
        <w:pStyle w:val="ListParagraph"/>
        <w:numPr>
          <w:ilvl w:val="1"/>
          <w:numId w:val="6"/>
        </w:numPr>
      </w:pPr>
      <w:r>
        <w:t xml:space="preserve">Views the news feeds </w:t>
      </w: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t>Club Detail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Name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Description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Logo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Address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Email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Telephone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Affiliation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Actions:</w:t>
      </w:r>
    </w:p>
    <w:p w:rsidR="00B516F6" w:rsidRDefault="00B516F6" w:rsidP="00B516F6">
      <w:pPr>
        <w:pStyle w:val="ListParagraph"/>
        <w:ind w:left="4320"/>
      </w:pPr>
      <w:r>
        <w:t>- Views the Club Detail</w:t>
      </w: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t>Player Detail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Player Name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Date of Birth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Place of Birth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Position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Jersey No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Nationality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Image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Club Id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Status (activate/deactivate)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Actions:</w:t>
      </w:r>
    </w:p>
    <w:p w:rsidR="00B516F6" w:rsidRDefault="00B516F6" w:rsidP="00B516F6">
      <w:pPr>
        <w:pStyle w:val="ListParagraph"/>
        <w:numPr>
          <w:ilvl w:val="1"/>
          <w:numId w:val="8"/>
        </w:numPr>
      </w:pPr>
      <w:r>
        <w:t>Views the Player Detail</w:t>
      </w:r>
    </w:p>
    <w:p w:rsidR="00B516F6" w:rsidRPr="0025408A" w:rsidRDefault="00B516F6" w:rsidP="00B516F6">
      <w:r>
        <w:tab/>
      </w: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t>Fixtures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Club 1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Club 2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Date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Time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Venue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Result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 xml:space="preserve">Actions: </w:t>
      </w:r>
    </w:p>
    <w:p w:rsidR="00B516F6" w:rsidRDefault="00B516F6" w:rsidP="00B516F6">
      <w:pPr>
        <w:pStyle w:val="ListParagraph"/>
        <w:numPr>
          <w:ilvl w:val="0"/>
          <w:numId w:val="10"/>
        </w:numPr>
      </w:pPr>
      <w:r>
        <w:t>Views the Fixtures</w:t>
      </w:r>
    </w:p>
    <w:p w:rsidR="00B516F6" w:rsidRDefault="00B516F6" w:rsidP="00B516F6">
      <w:pPr>
        <w:pStyle w:val="ListParagraph"/>
        <w:ind w:left="4320"/>
      </w:pPr>
    </w:p>
    <w:p w:rsidR="00B516F6" w:rsidRDefault="00B516F6" w:rsidP="00B516F6">
      <w:pPr>
        <w:pStyle w:val="ListParagraph"/>
        <w:ind w:left="4320"/>
      </w:pPr>
    </w:p>
    <w:p w:rsidR="00B516F6" w:rsidRDefault="00B516F6" w:rsidP="00B516F6">
      <w:pPr>
        <w:pStyle w:val="ListParagraph"/>
        <w:ind w:left="4320"/>
      </w:pP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lastRenderedPageBreak/>
        <w:t>Statistics</w:t>
      </w:r>
    </w:p>
    <w:p w:rsidR="00B516F6" w:rsidRDefault="00B516F6" w:rsidP="00B516F6">
      <w:pPr>
        <w:pStyle w:val="ListParagraph"/>
        <w:numPr>
          <w:ilvl w:val="0"/>
          <w:numId w:val="13"/>
        </w:numPr>
      </w:pPr>
      <w:r>
        <w:t>Highest Scorer</w:t>
      </w:r>
      <w:r>
        <w:tab/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Id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 xml:space="preserve">Player Name 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Club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Total Goals</w:t>
      </w:r>
    </w:p>
    <w:p w:rsidR="00B516F6" w:rsidRDefault="00B516F6" w:rsidP="00B516F6">
      <w:pPr>
        <w:pStyle w:val="ListParagraph"/>
        <w:numPr>
          <w:ilvl w:val="0"/>
          <w:numId w:val="13"/>
        </w:numPr>
      </w:pPr>
      <w:r>
        <w:t>Red Card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Id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Player Name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Club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Total Cards</w:t>
      </w:r>
    </w:p>
    <w:p w:rsidR="00B516F6" w:rsidRDefault="00B516F6" w:rsidP="00B516F6">
      <w:pPr>
        <w:pStyle w:val="ListParagraph"/>
        <w:numPr>
          <w:ilvl w:val="0"/>
          <w:numId w:val="17"/>
        </w:numPr>
      </w:pPr>
      <w:r>
        <w:t>Yellow Card</w:t>
      </w:r>
    </w:p>
    <w:p w:rsidR="00B516F6" w:rsidRDefault="00B516F6" w:rsidP="00B516F6">
      <w:pPr>
        <w:pStyle w:val="ListParagraph"/>
        <w:numPr>
          <w:ilvl w:val="1"/>
          <w:numId w:val="17"/>
        </w:numPr>
      </w:pPr>
      <w:r>
        <w:t>Id</w:t>
      </w:r>
    </w:p>
    <w:p w:rsidR="00B516F6" w:rsidRDefault="00B516F6" w:rsidP="00B516F6">
      <w:pPr>
        <w:pStyle w:val="ListParagraph"/>
        <w:numPr>
          <w:ilvl w:val="1"/>
          <w:numId w:val="17"/>
        </w:numPr>
      </w:pPr>
      <w:r>
        <w:t>Player Name</w:t>
      </w:r>
    </w:p>
    <w:p w:rsidR="00B516F6" w:rsidRDefault="00B516F6" w:rsidP="00B516F6">
      <w:pPr>
        <w:pStyle w:val="ListParagraph"/>
        <w:numPr>
          <w:ilvl w:val="1"/>
          <w:numId w:val="17"/>
        </w:numPr>
      </w:pPr>
      <w:r>
        <w:t>Club</w:t>
      </w:r>
    </w:p>
    <w:p w:rsidR="00B516F6" w:rsidRDefault="00B516F6" w:rsidP="00B516F6">
      <w:pPr>
        <w:pStyle w:val="ListParagraph"/>
        <w:numPr>
          <w:ilvl w:val="1"/>
          <w:numId w:val="17"/>
        </w:numPr>
      </w:pPr>
      <w:r>
        <w:t>Total Cards</w:t>
      </w:r>
    </w:p>
    <w:p w:rsidR="00B516F6" w:rsidRDefault="00B516F6" w:rsidP="00B516F6">
      <w:pPr>
        <w:pStyle w:val="ListParagraph"/>
        <w:numPr>
          <w:ilvl w:val="0"/>
          <w:numId w:val="17"/>
        </w:numPr>
      </w:pPr>
      <w:r>
        <w:t>Actions:</w:t>
      </w:r>
    </w:p>
    <w:p w:rsidR="00B516F6" w:rsidRDefault="00B516F6" w:rsidP="00B516F6">
      <w:pPr>
        <w:pStyle w:val="ListParagraph"/>
        <w:numPr>
          <w:ilvl w:val="0"/>
          <w:numId w:val="19"/>
        </w:numPr>
      </w:pPr>
      <w:r>
        <w:t xml:space="preserve">Views the </w:t>
      </w:r>
      <w:r w:rsidR="0083384E">
        <w:t>Statistics</w:t>
      </w:r>
    </w:p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B516F6" w:rsidRDefault="00B516F6" w:rsidP="00B516F6">
      <w:pPr>
        <w:ind w:left="1080"/>
      </w:pPr>
    </w:p>
    <w:p w:rsidR="0083384E" w:rsidRDefault="0083384E" w:rsidP="00B516F6">
      <w:pPr>
        <w:ind w:left="1080"/>
      </w:pPr>
    </w:p>
    <w:p w:rsidR="0083384E" w:rsidRDefault="0083384E" w:rsidP="00B516F6">
      <w:pPr>
        <w:ind w:left="1080"/>
      </w:pPr>
    </w:p>
    <w:p w:rsidR="0083384E" w:rsidRPr="00B516F6" w:rsidRDefault="0083384E" w:rsidP="00B516F6">
      <w:pPr>
        <w:ind w:left="1080"/>
      </w:pPr>
    </w:p>
    <w:p w:rsidR="00307568" w:rsidRPr="00022539" w:rsidRDefault="00307568" w:rsidP="00307568">
      <w:pPr>
        <w:pStyle w:val="ListParagraph"/>
        <w:ind w:left="2160"/>
      </w:pPr>
    </w:p>
    <w:sectPr w:rsidR="00307568" w:rsidRPr="00022539" w:rsidSect="007E1236">
      <w:footerReference w:type="default" r:id="rId12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000A" w:rsidRDefault="00B4000A" w:rsidP="004E1F89">
      <w:pPr>
        <w:spacing w:after="0" w:line="240" w:lineRule="auto"/>
      </w:pPr>
      <w:r>
        <w:separator/>
      </w:r>
    </w:p>
  </w:endnote>
  <w:endnote w:type="continuationSeparator" w:id="0">
    <w:p w:rsidR="00B4000A" w:rsidRDefault="00B4000A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36" w:rsidRDefault="007E1236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E1236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000A" w:rsidRDefault="00B4000A" w:rsidP="004E1F89">
      <w:pPr>
        <w:spacing w:after="0" w:line="240" w:lineRule="auto"/>
      </w:pPr>
      <w:r>
        <w:separator/>
      </w:r>
    </w:p>
  </w:footnote>
  <w:footnote w:type="continuationSeparator" w:id="0">
    <w:p w:rsidR="00B4000A" w:rsidRDefault="00B4000A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4E1F89" w:rsidP="004E1F89">
    <w:pPr>
      <w:rPr>
        <w:rFonts w:cs="Arial"/>
      </w:rPr>
    </w:pPr>
    <w:r w:rsidRPr="00566C65">
      <w:rPr>
        <w:rFonts w:cs="Arial"/>
      </w:rPr>
      <w:t xml:space="preserve">CS6PO5 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 w:rsidRPr="00566C65">
      <w:rPr>
        <w:rFonts w:cs="Arial"/>
      </w:rPr>
      <w:t>Final Year Project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7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0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4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7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5"/>
  </w:num>
  <w:num w:numId="2">
    <w:abstractNumId w:val="3"/>
  </w:num>
  <w:num w:numId="3">
    <w:abstractNumId w:val="18"/>
  </w:num>
  <w:num w:numId="4">
    <w:abstractNumId w:val="8"/>
  </w:num>
  <w:num w:numId="5">
    <w:abstractNumId w:val="17"/>
  </w:num>
  <w:num w:numId="6">
    <w:abstractNumId w:val="5"/>
  </w:num>
  <w:num w:numId="7">
    <w:abstractNumId w:val="0"/>
  </w:num>
  <w:num w:numId="8">
    <w:abstractNumId w:val="13"/>
  </w:num>
  <w:num w:numId="9">
    <w:abstractNumId w:val="14"/>
  </w:num>
  <w:num w:numId="10">
    <w:abstractNumId w:val="2"/>
  </w:num>
  <w:num w:numId="11">
    <w:abstractNumId w:val="11"/>
  </w:num>
  <w:num w:numId="12">
    <w:abstractNumId w:val="12"/>
  </w:num>
  <w:num w:numId="13">
    <w:abstractNumId w:val="6"/>
  </w:num>
  <w:num w:numId="14">
    <w:abstractNumId w:val="7"/>
  </w:num>
  <w:num w:numId="15">
    <w:abstractNumId w:val="10"/>
  </w:num>
  <w:num w:numId="16">
    <w:abstractNumId w:val="4"/>
  </w:num>
  <w:num w:numId="17">
    <w:abstractNumId w:val="16"/>
  </w:num>
  <w:num w:numId="18">
    <w:abstractNumId w:val="1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B6DAE"/>
    <w:rsid w:val="00123051"/>
    <w:rsid w:val="001E2D42"/>
    <w:rsid w:val="0025408A"/>
    <w:rsid w:val="002E1028"/>
    <w:rsid w:val="00307568"/>
    <w:rsid w:val="00310B5C"/>
    <w:rsid w:val="00317D04"/>
    <w:rsid w:val="0039255C"/>
    <w:rsid w:val="00461D96"/>
    <w:rsid w:val="00493604"/>
    <w:rsid w:val="00497F98"/>
    <w:rsid w:val="004A4C4C"/>
    <w:rsid w:val="004B53B6"/>
    <w:rsid w:val="004E1F89"/>
    <w:rsid w:val="005050F9"/>
    <w:rsid w:val="00560C4F"/>
    <w:rsid w:val="00566C65"/>
    <w:rsid w:val="00652C2B"/>
    <w:rsid w:val="006F4326"/>
    <w:rsid w:val="0075667B"/>
    <w:rsid w:val="00797941"/>
    <w:rsid w:val="007E1236"/>
    <w:rsid w:val="008321FA"/>
    <w:rsid w:val="0083384E"/>
    <w:rsid w:val="00847AFB"/>
    <w:rsid w:val="0086188A"/>
    <w:rsid w:val="0088381D"/>
    <w:rsid w:val="008C114D"/>
    <w:rsid w:val="00924A9C"/>
    <w:rsid w:val="009C3DAA"/>
    <w:rsid w:val="009D700D"/>
    <w:rsid w:val="00A63692"/>
    <w:rsid w:val="00B22D65"/>
    <w:rsid w:val="00B4000A"/>
    <w:rsid w:val="00B4359E"/>
    <w:rsid w:val="00B516F6"/>
    <w:rsid w:val="00B869D7"/>
    <w:rsid w:val="00BF6F51"/>
    <w:rsid w:val="00D3798C"/>
    <w:rsid w:val="00D74CC7"/>
    <w:rsid w:val="00D86791"/>
    <w:rsid w:val="00DC3B23"/>
    <w:rsid w:val="00DD43EF"/>
    <w:rsid w:val="00E3784A"/>
    <w:rsid w:val="00E6053C"/>
    <w:rsid w:val="00ED7459"/>
    <w:rsid w:val="00F762B7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D3E0742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rsid w:val="00254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7E6BD91-F7BB-4918-9A9F-25D1A1429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7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28</cp:revision>
  <dcterms:created xsi:type="dcterms:W3CDTF">2012-01-09T04:06:00Z</dcterms:created>
  <dcterms:modified xsi:type="dcterms:W3CDTF">2019-12-23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